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1713" w:rsidRPr="00A41713" w:rsidRDefault="00A41713" w:rsidP="00A41713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 w:rsidRPr="00A41713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2</w:t>
      </w:r>
      <w:r w:rsidR="00686F14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Open Water</w:t>
      </w:r>
    </w:p>
    <w:p w:rsidR="00DD7C7D" w:rsidRDefault="004259A2" w:rsidP="00DD7C7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HOTEL BOOKING</w:t>
      </w:r>
      <w:r w:rsidRPr="00182157"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 FORM</w:t>
      </w:r>
      <w:r w:rsidRPr="00182157">
        <w:rPr>
          <w:rFonts w:ascii="Times New Roman" w:hAnsi="Times New Roman" w:cs="Times New Roman"/>
          <w:b/>
          <w:color w:val="548DD4" w:themeColor="text2" w:themeTint="99"/>
          <w:sz w:val="24"/>
          <w:szCs w:val="24"/>
        </w:rPr>
        <w:t xml:space="preserve"> </w:t>
      </w:r>
      <w:r w:rsidRPr="00182157"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686F14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5C3FB3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5/08/2024</w:t>
      </w:r>
      <w:bookmarkStart w:id="0" w:name="_GoBack"/>
      <w:bookmarkEnd w:id="0"/>
      <w:r w:rsidR="00686F14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AE5878" w:rsidRPr="003E114F" w:rsidRDefault="004259A2" w:rsidP="00AE5878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E114F">
        <w:rPr>
          <w:rFonts w:ascii="Times New Roman" w:hAnsi="Times New Roman" w:cs="Times New Roman"/>
        </w:rPr>
        <w:t xml:space="preserve">Please complete this form and send to CMAS HQ and Organizing Committee by e-mail: </w:t>
      </w:r>
      <w:hyperlink r:id="rId8" w:history="1">
        <w:r w:rsidR="003E114F" w:rsidRPr="003E114F">
          <w:rPr>
            <w:rStyle w:val="-"/>
            <w:rFonts w:ascii="Times New Roman" w:hAnsi="Times New Roman" w:cs="Times New Roman"/>
            <w:lang w:val="en-GB"/>
          </w:rPr>
          <w:t>openwaterwc2024@ffessm.fr</w:t>
        </w:r>
      </w:hyperlink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4259A2" w:rsidTr="00F07EF6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4259A2" w:rsidTr="00F07EF6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3E114F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</w:t>
            </w:r>
            <w:r w:rsidR="004259A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4259A2" w:rsidTr="00F07EF6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4259A2" w:rsidRPr="00F07EF6" w:rsidRDefault="004259A2" w:rsidP="00F07E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:rsidR="00111710" w:rsidRPr="00111710" w:rsidRDefault="003E114F" w:rsidP="00111710">
      <w:pPr>
        <w:shd w:val="clear" w:color="auto" w:fill="FFC00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</w:rPr>
        <w:t>MASTERS</w:t>
      </w:r>
    </w:p>
    <w:p w:rsidR="00111710" w:rsidRPr="00F07EF6" w:rsidRDefault="00111710" w:rsidP="00F07E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8"/>
        <w:gridCol w:w="2788"/>
        <w:gridCol w:w="2788"/>
        <w:gridCol w:w="2788"/>
      </w:tblGrid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25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25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25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259A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59A2" w:rsidTr="00400DDF">
        <w:trPr>
          <w:trHeight w:val="397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4259A2" w:rsidRDefault="004259A2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259A2" w:rsidRPr="00F07EF6" w:rsidRDefault="004259A2" w:rsidP="00F07E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:rsidR="00A41713" w:rsidRDefault="00A41713" w:rsidP="00AE587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41713">
        <w:rPr>
          <w:rFonts w:ascii="Times New Roman" w:hAnsi="Times New Roman" w:cs="Times New Roman"/>
          <w:b/>
          <w:sz w:val="24"/>
          <w:szCs w:val="24"/>
        </w:rPr>
        <w:t>Extra Nights:</w:t>
      </w:r>
      <w:r>
        <w:rPr>
          <w:rFonts w:ascii="Times New Roman" w:hAnsi="Times New Roman" w:cs="Times New Roman"/>
          <w:sz w:val="24"/>
          <w:szCs w:val="24"/>
        </w:rPr>
        <w:t xml:space="preserve"> If you need extra nights, please fill in the following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27"/>
        <w:gridCol w:w="2721"/>
        <w:gridCol w:w="2711"/>
        <w:gridCol w:w="2701"/>
      </w:tblGrid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complete:</w:t>
            </w:r>
          </w:p>
        </w:tc>
        <w:tc>
          <w:tcPr>
            <w:tcW w:w="2721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412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1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0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2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2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1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Rooms</w:t>
            </w:r>
          </w:p>
        </w:tc>
        <w:tc>
          <w:tcPr>
            <w:tcW w:w="5412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1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270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  <w:tc>
          <w:tcPr>
            <w:tcW w:w="272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1713" w:rsidTr="00AE5878">
        <w:trPr>
          <w:trHeight w:val="397"/>
        </w:trPr>
        <w:tc>
          <w:tcPr>
            <w:tcW w:w="2727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 / Triple</w:t>
            </w:r>
          </w:p>
        </w:tc>
        <w:tc>
          <w:tcPr>
            <w:tcW w:w="272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A41713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07EF6" w:rsidRPr="00F07EF6" w:rsidRDefault="00F07EF6" w:rsidP="003E114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sectPr w:rsidR="00F07EF6" w:rsidRPr="00F07EF6" w:rsidSect="009362F1">
      <w:headerReference w:type="default" r:id="rId9"/>
      <w:pgSz w:w="12240" w:h="15840"/>
      <w:pgMar w:top="1418" w:right="624" w:bottom="680" w:left="68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4A36" w:rsidRDefault="00604A36" w:rsidP="00B654BC">
      <w:pPr>
        <w:spacing w:after="0" w:line="240" w:lineRule="auto"/>
      </w:pPr>
      <w:r>
        <w:separator/>
      </w:r>
    </w:p>
  </w:endnote>
  <w:endnote w:type="continuationSeparator" w:id="0">
    <w:p w:rsidR="00604A36" w:rsidRDefault="00604A36" w:rsidP="00B65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4A36" w:rsidRDefault="00604A36" w:rsidP="00B654BC">
      <w:pPr>
        <w:spacing w:after="0" w:line="240" w:lineRule="auto"/>
      </w:pPr>
      <w:r>
        <w:separator/>
      </w:r>
    </w:p>
  </w:footnote>
  <w:footnote w:type="continuationSeparator" w:id="0">
    <w:p w:rsidR="00604A36" w:rsidRDefault="00604A36" w:rsidP="00B654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C50849" w:rsidTr="005951DD">
      <w:trPr>
        <w:jc w:val="center"/>
      </w:trPr>
      <w:tc>
        <w:tcPr>
          <w:tcW w:w="2520" w:type="dxa"/>
          <w:vAlign w:val="center"/>
          <w:hideMark/>
        </w:tcPr>
        <w:p w:rsidR="00C50849" w:rsidRDefault="00C50849" w:rsidP="00C50849">
          <w:pPr>
            <w:pStyle w:val="a4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3E114F" w:rsidRPr="00253EE9" w:rsidRDefault="003E114F" w:rsidP="003E114F">
          <w:pPr>
            <w:pStyle w:val="a4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 xml:space="preserve">2024 CMAS </w:t>
          </w:r>
          <w:r>
            <w:rPr>
              <w:b/>
              <w:bCs/>
            </w:rPr>
            <w:t>5</w:t>
          </w:r>
          <w:r w:rsidRPr="00310138">
            <w:rPr>
              <w:b/>
              <w:bCs/>
              <w:vertAlign w:val="superscript"/>
            </w:rPr>
            <w:t>th</w:t>
          </w:r>
          <w:r>
            <w:rPr>
              <w:b/>
              <w:bCs/>
            </w:rPr>
            <w:t xml:space="preserve"> </w:t>
          </w:r>
          <w:r w:rsidRPr="00253EE9">
            <w:rPr>
              <w:b/>
              <w:bCs/>
            </w:rPr>
            <w:t xml:space="preserve">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  <w:r>
            <w:rPr>
              <w:b/>
              <w:bCs/>
            </w:rPr>
            <w:t xml:space="preserve"> Masters</w:t>
          </w:r>
        </w:p>
        <w:p w:rsidR="003E114F" w:rsidRPr="00253EE9" w:rsidRDefault="003E114F" w:rsidP="003E114F">
          <w:pPr>
            <w:pStyle w:val="a4"/>
            <w:jc w:val="center"/>
            <w:rPr>
              <w:b/>
              <w:bCs/>
            </w:rPr>
          </w:pPr>
          <w:r w:rsidRPr="00253EE9">
            <w:rPr>
              <w:b/>
              <w:bCs/>
            </w:rPr>
            <w:t>2</w:t>
          </w:r>
          <w:r>
            <w:rPr>
              <w:b/>
              <w:bCs/>
            </w:rPr>
            <w:t>1</w:t>
          </w:r>
          <w:r w:rsidRPr="00253EE9">
            <w:rPr>
              <w:b/>
              <w:bCs/>
            </w:rPr>
            <w:t xml:space="preserve"> – 2</w:t>
          </w:r>
          <w:r>
            <w:rPr>
              <w:b/>
              <w:bCs/>
            </w:rPr>
            <w:t>4</w:t>
          </w:r>
          <w:r w:rsidRPr="00253EE9">
            <w:rPr>
              <w:b/>
              <w:bCs/>
            </w:rPr>
            <w:t>/09/2024</w:t>
          </w:r>
        </w:p>
        <w:p w:rsidR="003E114F" w:rsidRDefault="003E114F" w:rsidP="003E114F">
          <w:pPr>
            <w:pStyle w:val="a4"/>
            <w:jc w:val="center"/>
            <w:rPr>
              <w:b/>
              <w:bCs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France</w:t>
          </w:r>
          <w:bookmarkEnd w:id="2"/>
        </w:p>
        <w:p w:rsidR="00C50849" w:rsidRDefault="00C50849" w:rsidP="00C50849">
          <w:pPr>
            <w:pStyle w:val="a4"/>
            <w:jc w:val="center"/>
            <w:rPr>
              <w:b/>
              <w:bCs/>
              <w:highlight w:val="yellow"/>
            </w:rPr>
          </w:pPr>
        </w:p>
      </w:tc>
      <w:tc>
        <w:tcPr>
          <w:tcW w:w="2466" w:type="dxa"/>
          <w:vAlign w:val="center"/>
          <w:hideMark/>
        </w:tcPr>
        <w:p w:rsidR="00C50849" w:rsidRDefault="003E114F" w:rsidP="00C50849">
          <w:pPr>
            <w:pStyle w:val="a4"/>
            <w:jc w:val="center"/>
          </w:pPr>
          <w:r w:rsidRPr="003E114F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28345</wp:posOffset>
                </wp:positionH>
                <wp:positionV relativeFrom="paragraph">
                  <wp:posOffset>63500</wp:posOffset>
                </wp:positionV>
                <wp:extent cx="647700" cy="596900"/>
                <wp:effectExtent l="19050" t="0" r="0" b="0"/>
                <wp:wrapNone/>
                <wp:docPr id="4" name="Εικόνα 1" descr="G:\1. FINSWIMMING COMMITTEE\ALEX\COMPETITIONS 2024\1. CMAS CHAMPIONSHIPS\3. WORLD OPEN WATER SENIOR, JUNIOR, MASTER, (La Chiotat 16-22_09)\LOGO\logo openwate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1. FINSWIMMING COMMITTEE\ALEX\COMPETITIONS 2024\1. CMAS CHAMPIONSHIPS\3. WORLD OPEN WATER SENIOR, JUNIOR, MASTER, (La Chiotat 16-22_09)\LOGO\logo openwate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599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C50849" w:rsidRDefault="00C5084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D4641"/>
    <w:multiLevelType w:val="hybridMultilevel"/>
    <w:tmpl w:val="08ECB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21729"/>
    <w:multiLevelType w:val="hybridMultilevel"/>
    <w:tmpl w:val="78F00F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D2DEF"/>
    <w:multiLevelType w:val="hybridMultilevel"/>
    <w:tmpl w:val="277065FC"/>
    <w:lvl w:ilvl="0" w:tplc="AA90FCD6">
      <w:start w:val="4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373A5C7D"/>
    <w:multiLevelType w:val="hybridMultilevel"/>
    <w:tmpl w:val="E1D07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63747"/>
    <w:multiLevelType w:val="hybridMultilevel"/>
    <w:tmpl w:val="B0ECC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26E3F"/>
    <w:multiLevelType w:val="hybridMultilevel"/>
    <w:tmpl w:val="755C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DD1829"/>
    <w:multiLevelType w:val="hybridMultilevel"/>
    <w:tmpl w:val="326E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260B4"/>
    <w:multiLevelType w:val="hybridMultilevel"/>
    <w:tmpl w:val="D924E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3717FB"/>
    <w:multiLevelType w:val="hybridMultilevel"/>
    <w:tmpl w:val="5380C7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E1894"/>
    <w:multiLevelType w:val="hybridMultilevel"/>
    <w:tmpl w:val="39721C4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7"/>
  </w:num>
  <w:num w:numId="5">
    <w:abstractNumId w:val="0"/>
  </w:num>
  <w:num w:numId="6">
    <w:abstractNumId w:val="9"/>
  </w:num>
  <w:num w:numId="7">
    <w:abstractNumId w:val="6"/>
  </w:num>
  <w:num w:numId="8">
    <w:abstractNumId w:val="8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wMTY2NzG1MDK3MDVU0lEKTi0uzszPAykwrgUAp3i8sCwAAAA="/>
  </w:docVars>
  <w:rsids>
    <w:rsidRoot w:val="001C28FF"/>
    <w:rsid w:val="00000E61"/>
    <w:rsid w:val="0000392D"/>
    <w:rsid w:val="000A2D54"/>
    <w:rsid w:val="000A64A9"/>
    <w:rsid w:val="000F22A4"/>
    <w:rsid w:val="00111710"/>
    <w:rsid w:val="00162137"/>
    <w:rsid w:val="00172B8B"/>
    <w:rsid w:val="00182157"/>
    <w:rsid w:val="001C28FF"/>
    <w:rsid w:val="00271759"/>
    <w:rsid w:val="00285B1E"/>
    <w:rsid w:val="002A0B3C"/>
    <w:rsid w:val="002B65AE"/>
    <w:rsid w:val="002C4636"/>
    <w:rsid w:val="003A356D"/>
    <w:rsid w:val="003E114F"/>
    <w:rsid w:val="00400DDF"/>
    <w:rsid w:val="004259A2"/>
    <w:rsid w:val="00427039"/>
    <w:rsid w:val="00427CC5"/>
    <w:rsid w:val="00434112"/>
    <w:rsid w:val="00442BB6"/>
    <w:rsid w:val="0046034A"/>
    <w:rsid w:val="004F68FA"/>
    <w:rsid w:val="005025DF"/>
    <w:rsid w:val="00524558"/>
    <w:rsid w:val="00541415"/>
    <w:rsid w:val="005631D1"/>
    <w:rsid w:val="00586E81"/>
    <w:rsid w:val="005C3FB3"/>
    <w:rsid w:val="005E6288"/>
    <w:rsid w:val="00604A36"/>
    <w:rsid w:val="00604F14"/>
    <w:rsid w:val="006415A6"/>
    <w:rsid w:val="00686F14"/>
    <w:rsid w:val="00692E9B"/>
    <w:rsid w:val="006D55DB"/>
    <w:rsid w:val="00713A65"/>
    <w:rsid w:val="00722DA0"/>
    <w:rsid w:val="00771F19"/>
    <w:rsid w:val="008605D1"/>
    <w:rsid w:val="00903C67"/>
    <w:rsid w:val="00914FAD"/>
    <w:rsid w:val="009172E7"/>
    <w:rsid w:val="009362F1"/>
    <w:rsid w:val="00964D04"/>
    <w:rsid w:val="00974FAA"/>
    <w:rsid w:val="00981113"/>
    <w:rsid w:val="00996028"/>
    <w:rsid w:val="00997645"/>
    <w:rsid w:val="009E6C89"/>
    <w:rsid w:val="009F5545"/>
    <w:rsid w:val="00A076B0"/>
    <w:rsid w:val="00A34136"/>
    <w:rsid w:val="00A41713"/>
    <w:rsid w:val="00AB5853"/>
    <w:rsid w:val="00AE5878"/>
    <w:rsid w:val="00B02B27"/>
    <w:rsid w:val="00B654BC"/>
    <w:rsid w:val="00BB4943"/>
    <w:rsid w:val="00BE22DD"/>
    <w:rsid w:val="00C50849"/>
    <w:rsid w:val="00C64985"/>
    <w:rsid w:val="00CA04F6"/>
    <w:rsid w:val="00D2216A"/>
    <w:rsid w:val="00D24114"/>
    <w:rsid w:val="00D30D7C"/>
    <w:rsid w:val="00DB571E"/>
    <w:rsid w:val="00DD7C7D"/>
    <w:rsid w:val="00DE0BA2"/>
    <w:rsid w:val="00DF43FA"/>
    <w:rsid w:val="00E21402"/>
    <w:rsid w:val="00E27735"/>
    <w:rsid w:val="00E62224"/>
    <w:rsid w:val="00E75A57"/>
    <w:rsid w:val="00ED4DB9"/>
    <w:rsid w:val="00F07EF6"/>
    <w:rsid w:val="00F36698"/>
    <w:rsid w:val="00F56F47"/>
    <w:rsid w:val="00F823E1"/>
    <w:rsid w:val="00F93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3BB2C"/>
  <w15:docId w15:val="{3E7BF7ED-05D8-4A6A-9E05-D54922B6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171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1C2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1C28FF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qFormat/>
    <w:rsid w:val="00B65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Κεφαλίδα Char"/>
    <w:basedOn w:val="a0"/>
    <w:link w:val="a4"/>
    <w:uiPriority w:val="99"/>
    <w:qFormat/>
    <w:rsid w:val="00B654BC"/>
  </w:style>
  <w:style w:type="paragraph" w:styleId="a5">
    <w:name w:val="footer"/>
    <w:basedOn w:val="a"/>
    <w:link w:val="Char1"/>
    <w:uiPriority w:val="99"/>
    <w:unhideWhenUsed/>
    <w:rsid w:val="00B65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Υποσέλιδο Char"/>
    <w:basedOn w:val="a0"/>
    <w:link w:val="a5"/>
    <w:uiPriority w:val="99"/>
    <w:rsid w:val="00B654BC"/>
  </w:style>
  <w:style w:type="paragraph" w:styleId="a6">
    <w:name w:val="List Paragraph"/>
    <w:basedOn w:val="a"/>
    <w:uiPriority w:val="34"/>
    <w:qFormat/>
    <w:rsid w:val="00604F14"/>
    <w:pPr>
      <w:ind w:left="720"/>
      <w:contextualSpacing/>
    </w:pPr>
  </w:style>
  <w:style w:type="table" w:styleId="a7">
    <w:name w:val="Table Grid"/>
    <w:basedOn w:val="a1"/>
    <w:uiPriority w:val="59"/>
    <w:rsid w:val="00DE0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F9362D"/>
    <w:rPr>
      <w:color w:val="0000FF" w:themeColor="hyperlink"/>
      <w:u w:val="single"/>
    </w:rPr>
  </w:style>
  <w:style w:type="paragraph" w:styleId="a8">
    <w:name w:val="footnote text"/>
    <w:basedOn w:val="a"/>
    <w:link w:val="Char2"/>
    <w:uiPriority w:val="99"/>
    <w:semiHidden/>
    <w:unhideWhenUsed/>
    <w:rsid w:val="00400D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har2">
    <w:name w:val="Κείμενο υποσημείωσης Char"/>
    <w:basedOn w:val="a0"/>
    <w:link w:val="a8"/>
    <w:uiPriority w:val="99"/>
    <w:semiHidden/>
    <w:rsid w:val="00400DDF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a9">
    <w:name w:val="footnote reference"/>
    <w:basedOn w:val="a0"/>
    <w:uiPriority w:val="99"/>
    <w:semiHidden/>
    <w:unhideWhenUsed/>
    <w:rsid w:val="00400D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waterwc2024@ffessm.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7F428-04C9-4DAB-B848-4D2F4E4DB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8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7</cp:revision>
  <dcterms:created xsi:type="dcterms:W3CDTF">2023-08-12T08:39:00Z</dcterms:created>
  <dcterms:modified xsi:type="dcterms:W3CDTF">2024-05-14T14:48:00Z</dcterms:modified>
</cp:coreProperties>
</file>